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ed1f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78a0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c93386f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cf58d1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21:19:58Z</dcterms:created>
  <dcterms:modified xsi:type="dcterms:W3CDTF">2022-03-19T21:19:58Z</dcterms:modified>
</cp:coreProperties>
</file>